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Pr="00467044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070251D" w14:textId="41AF78E2" w:rsidR="009268AA" w:rsidRPr="00EB6A32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 xml:space="preserve">The </w:t>
      </w:r>
      <w:proofErr w:type="spellStart"/>
      <w:r w:rsidR="000D384D" w:rsidRPr="00EB6A32">
        <w:rPr>
          <w:rFonts w:ascii="Arial" w:hAnsi="Arial" w:cs="Arial"/>
          <w:sz w:val="24"/>
          <w:szCs w:val="24"/>
        </w:rPr>
        <w:t>Drivers</w:t>
      </w:r>
      <w:proofErr w:type="spellEnd"/>
      <w:r w:rsidR="000D384D" w:rsidRPr="00EB6A32">
        <w:rPr>
          <w:rFonts w:ascii="Arial" w:hAnsi="Arial" w:cs="Arial"/>
          <w:sz w:val="24"/>
          <w:szCs w:val="24"/>
        </w:rPr>
        <w:t xml:space="preserve"> </w:t>
      </w:r>
      <w:r w:rsidR="002F7BA2" w:rsidRPr="00EB6A32">
        <w:rPr>
          <w:rFonts w:ascii="Arial" w:hAnsi="Arial" w:cs="Arial"/>
          <w:sz w:val="24"/>
          <w:szCs w:val="24"/>
        </w:rPr>
        <w:t>License</w:t>
      </w:r>
      <w:r w:rsidR="00264E49" w:rsidRPr="00EB6A32">
        <w:rPr>
          <w:rFonts w:ascii="Arial" w:hAnsi="Arial" w:cs="Arial"/>
          <w:sz w:val="24"/>
          <w:szCs w:val="24"/>
        </w:rPr>
        <w:t xml:space="preserve"> </w:t>
      </w:r>
      <w:r w:rsidR="000D384D" w:rsidRPr="00EB6A32">
        <w:rPr>
          <w:rFonts w:ascii="Arial" w:hAnsi="Arial" w:cs="Arial"/>
          <w:sz w:val="24"/>
          <w:szCs w:val="24"/>
        </w:rPr>
        <w:t xml:space="preserve">Project </w:t>
      </w:r>
      <w:r w:rsidR="00264E49" w:rsidRPr="00EB6A32">
        <w:rPr>
          <w:rFonts w:ascii="Arial" w:hAnsi="Arial" w:cs="Arial"/>
          <w:sz w:val="24"/>
          <w:szCs w:val="24"/>
        </w:rPr>
        <w:t>ESC</w:t>
      </w:r>
      <w:r w:rsidR="000D384D" w:rsidRPr="00EB6A32">
        <w:rPr>
          <w:rFonts w:ascii="Arial" w:hAnsi="Arial" w:cs="Arial"/>
          <w:sz w:val="24"/>
          <w:szCs w:val="24"/>
        </w:rPr>
        <w:t xml:space="preserve"> </w:t>
      </w:r>
      <w:r w:rsidR="009268AA" w:rsidRPr="00EB6A32">
        <w:rPr>
          <w:rFonts w:ascii="Arial" w:hAnsi="Arial" w:cs="Arial"/>
          <w:sz w:val="24"/>
          <w:szCs w:val="24"/>
        </w:rPr>
        <w:t xml:space="preserve">will be holding a meeting </w:t>
      </w:r>
      <w:r w:rsidR="00FB66E6">
        <w:rPr>
          <w:rFonts w:ascii="Arial" w:hAnsi="Arial" w:cs="Arial"/>
          <w:sz w:val="24"/>
          <w:szCs w:val="24"/>
        </w:rPr>
        <w:t>March 28,</w:t>
      </w:r>
      <w:r w:rsidR="00B54F19">
        <w:rPr>
          <w:rFonts w:ascii="Arial" w:hAnsi="Arial" w:cs="Arial"/>
          <w:sz w:val="24"/>
          <w:szCs w:val="24"/>
        </w:rPr>
        <w:t xml:space="preserve"> </w:t>
      </w:r>
      <w:r w:rsidR="00190055">
        <w:rPr>
          <w:rFonts w:ascii="Arial" w:hAnsi="Arial" w:cs="Arial"/>
          <w:sz w:val="24"/>
          <w:szCs w:val="24"/>
        </w:rPr>
        <w:t>2022,</w:t>
      </w:r>
      <w:r w:rsidR="00C5218A" w:rsidRPr="00EB6A32">
        <w:rPr>
          <w:rFonts w:ascii="Arial" w:hAnsi="Arial" w:cs="Arial"/>
          <w:sz w:val="24"/>
          <w:szCs w:val="24"/>
        </w:rPr>
        <w:t xml:space="preserve"> at</w:t>
      </w:r>
      <w:r w:rsidR="006709C6" w:rsidRPr="00EB6A32">
        <w:rPr>
          <w:rFonts w:ascii="Arial" w:hAnsi="Arial" w:cs="Arial"/>
          <w:sz w:val="24"/>
          <w:szCs w:val="24"/>
        </w:rPr>
        <w:t xml:space="preserve"> </w:t>
      </w:r>
      <w:r w:rsidR="00FB66E6">
        <w:rPr>
          <w:rFonts w:ascii="Arial" w:hAnsi="Arial" w:cs="Arial"/>
          <w:sz w:val="24"/>
          <w:szCs w:val="24"/>
        </w:rPr>
        <w:t>12</w:t>
      </w:r>
      <w:r w:rsidR="003208F4">
        <w:rPr>
          <w:rFonts w:ascii="Arial" w:hAnsi="Arial" w:cs="Arial"/>
          <w:sz w:val="24"/>
          <w:szCs w:val="24"/>
        </w:rPr>
        <w:t>:</w:t>
      </w:r>
      <w:r w:rsidR="009E3511">
        <w:rPr>
          <w:rFonts w:ascii="Arial" w:hAnsi="Arial" w:cs="Arial"/>
          <w:sz w:val="24"/>
          <w:szCs w:val="24"/>
        </w:rPr>
        <w:t>3</w:t>
      </w:r>
      <w:r w:rsidR="003208F4">
        <w:rPr>
          <w:rFonts w:ascii="Arial" w:hAnsi="Arial" w:cs="Arial"/>
          <w:sz w:val="24"/>
          <w:szCs w:val="24"/>
        </w:rPr>
        <w:t xml:space="preserve">0 </w:t>
      </w:r>
      <w:r w:rsidR="00FB66E6">
        <w:rPr>
          <w:rFonts w:ascii="Arial" w:hAnsi="Arial" w:cs="Arial"/>
          <w:sz w:val="24"/>
          <w:szCs w:val="24"/>
        </w:rPr>
        <w:t>p</w:t>
      </w:r>
      <w:r w:rsidR="00481B33" w:rsidRPr="00EB6A32">
        <w:rPr>
          <w:rFonts w:ascii="Arial" w:hAnsi="Arial" w:cs="Arial"/>
          <w:sz w:val="24"/>
          <w:szCs w:val="24"/>
        </w:rPr>
        <w:t>m</w:t>
      </w:r>
      <w:r w:rsidR="006709C6" w:rsidRPr="00EB6A32">
        <w:rPr>
          <w:rFonts w:ascii="Arial" w:hAnsi="Arial" w:cs="Arial"/>
          <w:sz w:val="24"/>
          <w:szCs w:val="24"/>
        </w:rPr>
        <w:t>. The</w:t>
      </w:r>
      <w:r w:rsidR="008E5568" w:rsidRPr="00EB6A32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 w:rsidRPr="00EB6A32">
        <w:rPr>
          <w:rFonts w:ascii="Arial" w:hAnsi="Arial" w:cs="Arial"/>
          <w:sz w:val="24"/>
          <w:szCs w:val="24"/>
        </w:rPr>
        <w:t>via Teams</w:t>
      </w:r>
      <w:r w:rsidR="008E5568" w:rsidRPr="00EB6A32">
        <w:rPr>
          <w:rFonts w:ascii="Arial" w:hAnsi="Arial" w:cs="Arial"/>
          <w:sz w:val="24"/>
          <w:szCs w:val="24"/>
        </w:rPr>
        <w:t xml:space="preserve">.  </w:t>
      </w:r>
    </w:p>
    <w:p w14:paraId="7F357B7F" w14:textId="1776090C" w:rsidR="00215BAF" w:rsidRPr="00EB6A32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EB6A32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75375C02" w14:textId="77777777" w:rsidR="00B54F19" w:rsidRPr="000F19BA" w:rsidRDefault="00B54F19" w:rsidP="00B54F19">
      <w:pPr>
        <w:numPr>
          <w:ilvl w:val="0"/>
          <w:numId w:val="42"/>
        </w:numPr>
        <w:spacing w:before="60" w:after="60" w:line="240" w:lineRule="auto"/>
        <w:ind w:left="1022"/>
        <w:rPr>
          <w:rFonts w:ascii="Verdana" w:hAnsi="Verdana"/>
          <w:color w:val="000000"/>
        </w:rPr>
      </w:pPr>
      <w:r w:rsidRPr="000F19BA">
        <w:rPr>
          <w:rFonts w:ascii="Verdana" w:hAnsi="Verdana"/>
          <w:color w:val="000000"/>
        </w:rPr>
        <w:t>Call to Order</w:t>
      </w:r>
    </w:p>
    <w:p w14:paraId="67D19F73" w14:textId="77777777" w:rsidR="00B54F19" w:rsidRPr="000F19BA" w:rsidRDefault="00B54F19" w:rsidP="00B54F19">
      <w:pPr>
        <w:numPr>
          <w:ilvl w:val="0"/>
          <w:numId w:val="42"/>
        </w:numPr>
        <w:spacing w:before="60" w:after="60" w:line="240" w:lineRule="auto"/>
        <w:ind w:left="1022"/>
        <w:rPr>
          <w:rFonts w:ascii="Verdana" w:hAnsi="Verdana"/>
          <w:color w:val="000000"/>
        </w:rPr>
      </w:pPr>
      <w:r w:rsidRPr="000F19BA">
        <w:rPr>
          <w:rFonts w:ascii="Verdana" w:hAnsi="Verdana"/>
          <w:color w:val="000000"/>
        </w:rPr>
        <w:t>Roll Call</w:t>
      </w:r>
    </w:p>
    <w:p w14:paraId="6FDF002D" w14:textId="77777777" w:rsidR="00B54F19" w:rsidRPr="000F19BA" w:rsidRDefault="00B54F19" w:rsidP="00B54F19">
      <w:pPr>
        <w:numPr>
          <w:ilvl w:val="0"/>
          <w:numId w:val="42"/>
        </w:numPr>
        <w:spacing w:before="60" w:after="60" w:line="240" w:lineRule="auto"/>
        <w:ind w:left="1022"/>
        <w:rPr>
          <w:rFonts w:ascii="Verdana" w:hAnsi="Verdana"/>
          <w:color w:val="000000"/>
        </w:rPr>
      </w:pPr>
      <w:r w:rsidRPr="000F19BA">
        <w:rPr>
          <w:rFonts w:ascii="Verdana" w:hAnsi="Verdana"/>
          <w:color w:val="000000"/>
        </w:rPr>
        <w:t>Approval of Minutes</w:t>
      </w:r>
    </w:p>
    <w:p w14:paraId="5916B2C9" w14:textId="1099A343" w:rsidR="00B54F19" w:rsidRDefault="00B54F19" w:rsidP="00B54F19">
      <w:pPr>
        <w:numPr>
          <w:ilvl w:val="0"/>
          <w:numId w:val="42"/>
        </w:numPr>
        <w:spacing w:before="60" w:after="60" w:line="240" w:lineRule="auto"/>
        <w:ind w:left="1022"/>
        <w:rPr>
          <w:rFonts w:ascii="Verdana" w:hAnsi="Verdana"/>
          <w:color w:val="000000"/>
        </w:rPr>
      </w:pPr>
      <w:r w:rsidRPr="000F19BA">
        <w:rPr>
          <w:rFonts w:ascii="Verdana" w:hAnsi="Verdana"/>
          <w:color w:val="000000"/>
        </w:rPr>
        <w:t>Pro</w:t>
      </w:r>
      <w:r w:rsidR="00FB66E6">
        <w:rPr>
          <w:rFonts w:ascii="Verdana" w:hAnsi="Verdana"/>
          <w:color w:val="000000"/>
        </w:rPr>
        <w:t xml:space="preserve">gram Update </w:t>
      </w:r>
    </w:p>
    <w:p w14:paraId="7118EEF8" w14:textId="20C30928" w:rsidR="00190055" w:rsidRPr="000F19BA" w:rsidRDefault="00190055" w:rsidP="00B54F19">
      <w:pPr>
        <w:numPr>
          <w:ilvl w:val="0"/>
          <w:numId w:val="42"/>
        </w:numPr>
        <w:spacing w:before="60" w:after="60" w:line="240" w:lineRule="auto"/>
        <w:ind w:left="1022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Open Discussion</w:t>
      </w:r>
    </w:p>
    <w:p w14:paraId="56D5AD59" w14:textId="77777777" w:rsidR="00B54F19" w:rsidRPr="000F19BA" w:rsidRDefault="00B54F19" w:rsidP="00B54F19">
      <w:pPr>
        <w:numPr>
          <w:ilvl w:val="0"/>
          <w:numId w:val="42"/>
        </w:numPr>
        <w:spacing w:before="60" w:after="60" w:line="240" w:lineRule="auto"/>
        <w:ind w:left="1022"/>
        <w:rPr>
          <w:rFonts w:ascii="Verdana" w:hAnsi="Verdana"/>
          <w:color w:val="000000"/>
        </w:rPr>
      </w:pPr>
      <w:r w:rsidRPr="000F19BA">
        <w:rPr>
          <w:rFonts w:ascii="Verdana" w:hAnsi="Verdana"/>
          <w:color w:val="000000"/>
        </w:rPr>
        <w:t>Next meeting / Adjourn</w:t>
      </w:r>
    </w:p>
    <w:p w14:paraId="2B9404DE" w14:textId="77777777" w:rsidR="00B54F19" w:rsidRPr="000F19BA" w:rsidRDefault="00B54F19" w:rsidP="00B54F19">
      <w:pPr>
        <w:pStyle w:val="NormalWeb"/>
        <w:spacing w:before="0" w:beforeAutospacing="0" w:after="0" w:afterAutospacing="0" w:line="288" w:lineRule="auto"/>
        <w:rPr>
          <w:rFonts w:ascii="Verdana" w:hAnsi="Verdana"/>
          <w:color w:val="000000"/>
          <w:sz w:val="22"/>
          <w:szCs w:val="22"/>
        </w:rPr>
      </w:pPr>
    </w:p>
    <w:p w14:paraId="5E68117D" w14:textId="6D713891" w:rsidR="00B54F19" w:rsidRPr="00F00969" w:rsidRDefault="00B54F19" w:rsidP="00F00969">
      <w:pPr>
        <w:pStyle w:val="NormalWeb"/>
        <w:spacing w:before="60" w:beforeAutospacing="0" w:after="240" w:afterAutospacing="0"/>
        <w:ind w:left="662"/>
        <w:rPr>
          <w:rFonts w:ascii="Verdana" w:hAnsi="Verdana"/>
          <w:color w:val="000000"/>
          <w:sz w:val="22"/>
          <w:szCs w:val="22"/>
        </w:rPr>
      </w:pPr>
      <w:r w:rsidRPr="000F19BA">
        <w:rPr>
          <w:rFonts w:ascii="Verdana" w:hAnsi="Verdana"/>
          <w:color w:val="000000"/>
          <w:sz w:val="22"/>
          <w:szCs w:val="22"/>
        </w:rPr>
        <w:t>Virtual Meeting:</w:t>
      </w:r>
    </w:p>
    <w:p w14:paraId="5973C04D" w14:textId="77777777" w:rsidR="00B54F19" w:rsidRPr="00F00969" w:rsidRDefault="00B54F19" w:rsidP="00B54F19">
      <w:pPr>
        <w:pStyle w:val="NormalWeb"/>
        <w:spacing w:before="60" w:beforeAutospacing="0" w:after="60" w:afterAutospacing="0"/>
        <w:ind w:left="662"/>
        <w:rPr>
          <w:rFonts w:ascii="Verdana" w:hAnsi="Verdana"/>
          <w:color w:val="000000"/>
          <w:sz w:val="22"/>
          <w:szCs w:val="22"/>
        </w:rPr>
      </w:pPr>
      <w:r w:rsidRPr="00F00969">
        <w:rPr>
          <w:rFonts w:ascii="Verdana" w:hAnsi="Verdana"/>
          <w:color w:val="000000"/>
          <w:sz w:val="22"/>
          <w:szCs w:val="22"/>
        </w:rPr>
        <w:t>Microsoft Teams Meeting</w:t>
      </w:r>
    </w:p>
    <w:p w14:paraId="48A52649" w14:textId="240F172C" w:rsidR="00B54F19" w:rsidRPr="00F00969" w:rsidRDefault="00B54F19" w:rsidP="00B54F19">
      <w:pPr>
        <w:pStyle w:val="NormalWeb"/>
        <w:spacing w:before="60" w:beforeAutospacing="0" w:after="60" w:afterAutospacing="0"/>
        <w:ind w:left="662"/>
        <w:rPr>
          <w:rStyle w:val="Strong"/>
          <w:rFonts w:ascii="Verdana" w:hAnsi="Verdana"/>
          <w:sz w:val="22"/>
          <w:szCs w:val="22"/>
        </w:rPr>
      </w:pPr>
      <w:r w:rsidRPr="00F00969">
        <w:rPr>
          <w:rStyle w:val="Strong"/>
          <w:rFonts w:ascii="Verdana" w:hAnsi="Verdana"/>
          <w:sz w:val="22"/>
          <w:szCs w:val="22"/>
        </w:rPr>
        <w:t>Join on your computer or mobile app</w:t>
      </w:r>
    </w:p>
    <w:p w14:paraId="20A206F7" w14:textId="44FDC39A" w:rsidR="00F00969" w:rsidRPr="00F00969" w:rsidRDefault="00F00969" w:rsidP="00F00969">
      <w:pPr>
        <w:spacing w:after="0"/>
        <w:ind w:firstLine="662"/>
        <w:rPr>
          <w:rFonts w:ascii="Verdana" w:hAnsi="Verdana" w:cs="Segoe UI"/>
          <w:color w:val="252424"/>
        </w:rPr>
      </w:pPr>
      <w:hyperlink r:id="rId8" w:tgtFrame="_blank" w:history="1">
        <w:r>
          <w:rPr>
            <w:rStyle w:val="Hyperlink"/>
            <w:rFonts w:ascii="Verdana" w:hAnsi="Verdana" w:cs="Segoe UI Semibold"/>
            <w:color w:val="6264A7"/>
          </w:rPr>
          <w:t>Click her to join the meeting</w:t>
        </w:r>
      </w:hyperlink>
      <w:r w:rsidRPr="00F00969">
        <w:rPr>
          <w:rFonts w:ascii="Verdana" w:hAnsi="Verdana" w:cs="Segoe UI"/>
          <w:color w:val="252424"/>
        </w:rPr>
        <w:t xml:space="preserve"> </w:t>
      </w:r>
    </w:p>
    <w:p w14:paraId="4A31E194" w14:textId="77777777" w:rsidR="00B54F19" w:rsidRPr="000F19BA" w:rsidRDefault="00B54F19" w:rsidP="00B54F19">
      <w:pPr>
        <w:pStyle w:val="NormalWeb"/>
        <w:spacing w:before="60" w:beforeAutospacing="0" w:after="60" w:afterAutospacing="0"/>
        <w:ind w:left="662"/>
        <w:rPr>
          <w:rFonts w:ascii="Verdana" w:hAnsi="Verdana"/>
          <w:color w:val="000000"/>
          <w:sz w:val="22"/>
          <w:szCs w:val="22"/>
        </w:rPr>
      </w:pPr>
      <w:r w:rsidRPr="000F19BA">
        <w:rPr>
          <w:rStyle w:val="Strong"/>
          <w:rFonts w:ascii="Verdana" w:hAnsi="Verdana"/>
          <w:sz w:val="22"/>
          <w:szCs w:val="22"/>
        </w:rPr>
        <w:t>Or call in (audio only)</w:t>
      </w:r>
    </w:p>
    <w:p w14:paraId="76A7C55A" w14:textId="77777777" w:rsidR="00B54F19" w:rsidRPr="000F19BA" w:rsidRDefault="00F9175E" w:rsidP="00B54F19">
      <w:pPr>
        <w:pStyle w:val="NormalWeb"/>
        <w:spacing w:before="60" w:beforeAutospacing="0" w:after="60" w:afterAutospacing="0"/>
        <w:ind w:left="662"/>
        <w:rPr>
          <w:rFonts w:ascii="Verdana" w:hAnsi="Verdana"/>
          <w:color w:val="000000"/>
          <w:sz w:val="22"/>
          <w:szCs w:val="22"/>
        </w:rPr>
      </w:pPr>
      <w:hyperlink r:id="rId9" w:tgtFrame="_blank" w:history="1">
        <w:r w:rsidR="00B54F19" w:rsidRPr="000F19BA">
          <w:rPr>
            <w:rStyle w:val="Hyperlink"/>
            <w:rFonts w:ascii="Verdana" w:hAnsi="Verdana"/>
            <w:sz w:val="22"/>
            <w:szCs w:val="22"/>
          </w:rPr>
          <w:t>+1 701-328-0950</w:t>
        </w:r>
      </w:hyperlink>
      <w:r w:rsidR="00B54F19" w:rsidRPr="000F19BA">
        <w:rPr>
          <w:rFonts w:ascii="Verdana" w:hAnsi="Verdana"/>
          <w:color w:val="000000"/>
          <w:sz w:val="22"/>
          <w:szCs w:val="22"/>
        </w:rPr>
        <w:t xml:space="preserve">   United States, Fargo (Toll)</w:t>
      </w:r>
    </w:p>
    <w:p w14:paraId="3A74ECE5" w14:textId="2ECEDBF9" w:rsidR="0085308F" w:rsidRDefault="00B54F19" w:rsidP="00AD583C">
      <w:pPr>
        <w:pStyle w:val="NormalWeb"/>
        <w:spacing w:before="60" w:beforeAutospacing="0" w:after="60" w:afterAutospacing="0"/>
        <w:ind w:left="662"/>
        <w:rPr>
          <w:rFonts w:ascii="Verdana" w:hAnsi="Verdana"/>
          <w:color w:val="000000"/>
          <w:sz w:val="22"/>
          <w:szCs w:val="22"/>
        </w:rPr>
      </w:pPr>
      <w:r w:rsidRPr="000F19BA">
        <w:rPr>
          <w:rFonts w:ascii="Verdana" w:hAnsi="Verdana"/>
          <w:color w:val="000000"/>
          <w:sz w:val="22"/>
          <w:szCs w:val="22"/>
        </w:rPr>
        <w:t xml:space="preserve">Conference ID: </w:t>
      </w:r>
      <w:r w:rsidR="00AD583C">
        <w:rPr>
          <w:rFonts w:ascii="Verdana" w:hAnsi="Verdana"/>
          <w:color w:val="000000"/>
          <w:sz w:val="22"/>
          <w:szCs w:val="22"/>
        </w:rPr>
        <w:t>441 896 355#</w:t>
      </w:r>
    </w:p>
    <w:p w14:paraId="50D99D6C" w14:textId="77777777" w:rsidR="00AD583C" w:rsidRPr="00467044" w:rsidRDefault="00AD583C" w:rsidP="00AD583C">
      <w:pPr>
        <w:pStyle w:val="NormalWeb"/>
        <w:spacing w:before="60" w:beforeAutospacing="0" w:after="60" w:afterAutospacing="0"/>
        <w:ind w:left="662"/>
        <w:rPr>
          <w:rFonts w:ascii="Arial" w:hAnsi="Arial" w:cs="Arial"/>
          <w:color w:val="000000"/>
        </w:rPr>
      </w:pPr>
    </w:p>
    <w:p w14:paraId="0070252F" w14:textId="23C73C57" w:rsidR="008C4DC6" w:rsidRPr="00467044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>Date of Notice:</w:t>
      </w:r>
      <w:r w:rsidR="00CC5281" w:rsidRPr="00467044">
        <w:rPr>
          <w:rFonts w:ascii="Arial" w:hAnsi="Arial" w:cs="Arial"/>
          <w:sz w:val="24"/>
          <w:szCs w:val="24"/>
        </w:rPr>
        <w:t xml:space="preserve"> </w:t>
      </w:r>
      <w:r w:rsidR="00190055">
        <w:rPr>
          <w:rFonts w:ascii="Arial" w:hAnsi="Arial" w:cs="Arial"/>
          <w:sz w:val="24"/>
          <w:szCs w:val="24"/>
          <w:u w:val="single"/>
        </w:rPr>
        <w:t>February 9</w:t>
      </w:r>
      <w:r w:rsidR="00D46C8A">
        <w:rPr>
          <w:rFonts w:ascii="Arial" w:hAnsi="Arial" w:cs="Arial"/>
          <w:sz w:val="24"/>
          <w:szCs w:val="24"/>
          <w:u w:val="single"/>
        </w:rPr>
        <w:t>, 2022</w:t>
      </w:r>
    </w:p>
    <w:p w14:paraId="02720F29" w14:textId="364DD877" w:rsidR="009E3511" w:rsidRDefault="008C4DC6" w:rsidP="009E3511">
      <w:pPr>
        <w:rPr>
          <w:rFonts w:ascii="Segoe UI" w:hAnsi="Segoe UI" w:cs="Segoe UI"/>
          <w:b/>
          <w:bCs/>
          <w:color w:val="252424"/>
        </w:rPr>
      </w:pPr>
      <w:r w:rsidRPr="00467044">
        <w:rPr>
          <w:rFonts w:ascii="Arial" w:hAnsi="Arial" w:cs="Arial"/>
          <w:sz w:val="24"/>
          <w:szCs w:val="24"/>
        </w:rPr>
        <w:t xml:space="preserve">Name of Person Preparing Notice: </w:t>
      </w:r>
      <w:r w:rsidR="001C7A72">
        <w:rPr>
          <w:rFonts w:ascii="Arial" w:hAnsi="Arial" w:cs="Arial"/>
          <w:sz w:val="24"/>
          <w:szCs w:val="24"/>
        </w:rPr>
        <w:t xml:space="preserve">Leila Thompson </w:t>
      </w:r>
      <w:r w:rsidR="007E417F" w:rsidRPr="000D7589">
        <w:rPr>
          <w:rFonts w:ascii="Arial" w:hAnsi="Arial" w:cs="Arial"/>
          <w:sz w:val="24"/>
          <w:szCs w:val="24"/>
        </w:rPr>
        <w:t xml:space="preserve">at </w:t>
      </w:r>
      <w:r w:rsidR="008E5568" w:rsidRPr="00467044">
        <w:rPr>
          <w:rFonts w:ascii="Arial" w:hAnsi="Arial" w:cs="Arial"/>
          <w:sz w:val="24"/>
          <w:szCs w:val="24"/>
          <w:u w:val="single"/>
        </w:rPr>
        <w:t>DOT</w:t>
      </w:r>
      <w:r w:rsidR="007E417F" w:rsidRPr="00467044">
        <w:rPr>
          <w:rFonts w:ascii="Arial" w:hAnsi="Arial" w:cs="Arial"/>
          <w:sz w:val="24"/>
          <w:szCs w:val="24"/>
          <w:u w:val="single"/>
        </w:rPr>
        <w:t>, 701-328-</w:t>
      </w:r>
      <w:r w:rsidR="00D46C8A">
        <w:rPr>
          <w:rFonts w:ascii="Arial" w:hAnsi="Arial" w:cs="Arial"/>
          <w:sz w:val="24"/>
          <w:szCs w:val="24"/>
          <w:u w:val="single"/>
        </w:rPr>
        <w:t>0844</w:t>
      </w:r>
      <w:r w:rsidR="009E3511">
        <w:rPr>
          <w:rFonts w:ascii="Segoe UI" w:hAnsi="Segoe UI" w:cs="Segoe UI"/>
          <w:b/>
          <w:bCs/>
          <w:color w:val="252424"/>
        </w:rPr>
        <w:t xml:space="preserve"> </w:t>
      </w:r>
    </w:p>
    <w:p w14:paraId="50523A41" w14:textId="77777777" w:rsidR="009E3511" w:rsidRPr="00467044" w:rsidRDefault="009E3511" w:rsidP="008C4DC6">
      <w:pPr>
        <w:rPr>
          <w:rFonts w:ascii="Arial" w:hAnsi="Arial" w:cs="Arial"/>
          <w:sz w:val="24"/>
          <w:szCs w:val="24"/>
          <w:u w:val="single"/>
        </w:rPr>
      </w:pPr>
    </w:p>
    <w:sectPr w:rsidR="009E3511" w:rsidRPr="00467044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46225C1"/>
    <w:multiLevelType w:val="multilevel"/>
    <w:tmpl w:val="0C84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CB0BC8"/>
    <w:multiLevelType w:val="multilevel"/>
    <w:tmpl w:val="365A7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7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3"/>
  </w:num>
  <w:num w:numId="2">
    <w:abstractNumId w:val="18"/>
  </w:num>
  <w:num w:numId="3">
    <w:abstractNumId w:val="2"/>
  </w:num>
  <w:num w:numId="4">
    <w:abstractNumId w:val="16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17"/>
  </w:num>
  <w:num w:numId="8">
    <w:abstractNumId w:val="13"/>
  </w:num>
  <w:num w:numId="9">
    <w:abstractNumId w:val="7"/>
  </w:num>
  <w:num w:numId="10">
    <w:abstractNumId w:val="5"/>
  </w:num>
  <w:num w:numId="11">
    <w:abstractNumId w:val="0"/>
  </w:num>
  <w:num w:numId="12">
    <w:abstractNumId w:val="6"/>
  </w:num>
  <w:num w:numId="13">
    <w:abstractNumId w:val="15"/>
  </w:num>
  <w:num w:numId="14">
    <w:abstractNumId w:val="8"/>
  </w:num>
  <w:num w:numId="15">
    <w:abstractNumId w:val="11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</w:num>
  <w:num w:numId="18">
    <w:abstractNumId w:val="1"/>
  </w:num>
  <w:num w:numId="19">
    <w:abstractNumId w:val="14"/>
  </w:num>
  <w:num w:numId="20">
    <w:abstractNumId w:val="14"/>
  </w:num>
  <w:num w:numId="21">
    <w:abstractNumId w:val="10"/>
  </w:num>
  <w:num w:numId="22">
    <w:abstractNumId w:val="14"/>
  </w:num>
  <w:num w:numId="23">
    <w:abstractNumId w:val="1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14"/>
  </w:num>
  <w:num w:numId="30">
    <w:abstractNumId w:val="4"/>
  </w:num>
  <w:num w:numId="31">
    <w:abstractNumId w:val="4"/>
  </w:num>
  <w:num w:numId="32">
    <w:abstractNumId w:val="14"/>
  </w:num>
  <w:num w:numId="33">
    <w:abstractNumId w:val="14"/>
  </w:num>
  <w:num w:numId="34">
    <w:abstractNumId w:val="14"/>
  </w:num>
  <w:num w:numId="35">
    <w:abstractNumId w:val="14"/>
  </w:num>
  <w:num w:numId="36">
    <w:abstractNumId w:val="14"/>
  </w:num>
  <w:num w:numId="37">
    <w:abstractNumId w:val="14"/>
  </w:num>
  <w:num w:numId="38">
    <w:abstractNumId w:val="14"/>
  </w:num>
  <w:num w:numId="39">
    <w:abstractNumId w:val="14"/>
  </w:num>
  <w:num w:numId="40">
    <w:abstractNumId w:val="14"/>
  </w:num>
  <w:num w:numId="41">
    <w:abstractNumId w:val="14"/>
  </w:num>
  <w:num w:numId="4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NqoFACxgvcUtAAAA"/>
  </w:docVars>
  <w:rsids>
    <w:rsidRoot w:val="008C4DC6"/>
    <w:rsid w:val="000007D9"/>
    <w:rsid w:val="000041ED"/>
    <w:rsid w:val="00007A7C"/>
    <w:rsid w:val="0002628C"/>
    <w:rsid w:val="00026E69"/>
    <w:rsid w:val="00031A54"/>
    <w:rsid w:val="000463E3"/>
    <w:rsid w:val="00052A8D"/>
    <w:rsid w:val="000555C7"/>
    <w:rsid w:val="0006111D"/>
    <w:rsid w:val="00061EEB"/>
    <w:rsid w:val="000744A6"/>
    <w:rsid w:val="00085C41"/>
    <w:rsid w:val="000A0630"/>
    <w:rsid w:val="000A605C"/>
    <w:rsid w:val="000A7F0A"/>
    <w:rsid w:val="000D35E3"/>
    <w:rsid w:val="000D384D"/>
    <w:rsid w:val="000D7589"/>
    <w:rsid w:val="000E2580"/>
    <w:rsid w:val="000F19BA"/>
    <w:rsid w:val="000F3F67"/>
    <w:rsid w:val="00101F45"/>
    <w:rsid w:val="00104709"/>
    <w:rsid w:val="001533F1"/>
    <w:rsid w:val="001660D2"/>
    <w:rsid w:val="00167377"/>
    <w:rsid w:val="00176B64"/>
    <w:rsid w:val="00190055"/>
    <w:rsid w:val="00191ECE"/>
    <w:rsid w:val="0019264C"/>
    <w:rsid w:val="001A124D"/>
    <w:rsid w:val="001A4C04"/>
    <w:rsid w:val="001B4FCD"/>
    <w:rsid w:val="001C7A72"/>
    <w:rsid w:val="001D7FB0"/>
    <w:rsid w:val="001E0D0E"/>
    <w:rsid w:val="001F3001"/>
    <w:rsid w:val="002035E6"/>
    <w:rsid w:val="00206F75"/>
    <w:rsid w:val="0021242F"/>
    <w:rsid w:val="00215BAF"/>
    <w:rsid w:val="002175E4"/>
    <w:rsid w:val="00235BD9"/>
    <w:rsid w:val="00257522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0446"/>
    <w:rsid w:val="002E31F9"/>
    <w:rsid w:val="002F6E1E"/>
    <w:rsid w:val="002F75B3"/>
    <w:rsid w:val="002F7BA2"/>
    <w:rsid w:val="00317645"/>
    <w:rsid w:val="00317BBC"/>
    <w:rsid w:val="003208F4"/>
    <w:rsid w:val="00354AA3"/>
    <w:rsid w:val="00364097"/>
    <w:rsid w:val="0039017D"/>
    <w:rsid w:val="003A5F2D"/>
    <w:rsid w:val="003B0BC2"/>
    <w:rsid w:val="003D5F74"/>
    <w:rsid w:val="003D6E92"/>
    <w:rsid w:val="00404154"/>
    <w:rsid w:val="00431A9C"/>
    <w:rsid w:val="004510B9"/>
    <w:rsid w:val="0045647C"/>
    <w:rsid w:val="00467044"/>
    <w:rsid w:val="004704CD"/>
    <w:rsid w:val="004806C9"/>
    <w:rsid w:val="00481B33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3F35"/>
    <w:rsid w:val="0057506E"/>
    <w:rsid w:val="0058104A"/>
    <w:rsid w:val="005E3048"/>
    <w:rsid w:val="005F2B59"/>
    <w:rsid w:val="006138D7"/>
    <w:rsid w:val="00623775"/>
    <w:rsid w:val="00631DD6"/>
    <w:rsid w:val="00637528"/>
    <w:rsid w:val="00646B47"/>
    <w:rsid w:val="0064794A"/>
    <w:rsid w:val="006523FD"/>
    <w:rsid w:val="0066135D"/>
    <w:rsid w:val="006709C6"/>
    <w:rsid w:val="00677BB9"/>
    <w:rsid w:val="006A7240"/>
    <w:rsid w:val="006E077D"/>
    <w:rsid w:val="006F7707"/>
    <w:rsid w:val="007055B8"/>
    <w:rsid w:val="00737CB4"/>
    <w:rsid w:val="00760FE0"/>
    <w:rsid w:val="00776E63"/>
    <w:rsid w:val="0077777E"/>
    <w:rsid w:val="0078645C"/>
    <w:rsid w:val="0078724C"/>
    <w:rsid w:val="00790E7D"/>
    <w:rsid w:val="007D66E0"/>
    <w:rsid w:val="007E417F"/>
    <w:rsid w:val="007F2BC5"/>
    <w:rsid w:val="00802D33"/>
    <w:rsid w:val="00806EDE"/>
    <w:rsid w:val="00811AB6"/>
    <w:rsid w:val="00812F18"/>
    <w:rsid w:val="00813031"/>
    <w:rsid w:val="00815366"/>
    <w:rsid w:val="00843590"/>
    <w:rsid w:val="0085308F"/>
    <w:rsid w:val="00854046"/>
    <w:rsid w:val="00871D1B"/>
    <w:rsid w:val="00873587"/>
    <w:rsid w:val="00880B4D"/>
    <w:rsid w:val="008A3F53"/>
    <w:rsid w:val="008B2D1D"/>
    <w:rsid w:val="008B2E76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806E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3511"/>
    <w:rsid w:val="009E488E"/>
    <w:rsid w:val="00A018A4"/>
    <w:rsid w:val="00A03F3F"/>
    <w:rsid w:val="00A13673"/>
    <w:rsid w:val="00A14E1F"/>
    <w:rsid w:val="00A174E7"/>
    <w:rsid w:val="00A2289C"/>
    <w:rsid w:val="00A34444"/>
    <w:rsid w:val="00A3796A"/>
    <w:rsid w:val="00A45755"/>
    <w:rsid w:val="00A62892"/>
    <w:rsid w:val="00A811FB"/>
    <w:rsid w:val="00A926B8"/>
    <w:rsid w:val="00AA0CEA"/>
    <w:rsid w:val="00AA56BA"/>
    <w:rsid w:val="00AC4213"/>
    <w:rsid w:val="00AC5AD2"/>
    <w:rsid w:val="00AC79C8"/>
    <w:rsid w:val="00AD583C"/>
    <w:rsid w:val="00AE1CC1"/>
    <w:rsid w:val="00AE3193"/>
    <w:rsid w:val="00AF5881"/>
    <w:rsid w:val="00B0026D"/>
    <w:rsid w:val="00B0329F"/>
    <w:rsid w:val="00B248FC"/>
    <w:rsid w:val="00B26D30"/>
    <w:rsid w:val="00B3099C"/>
    <w:rsid w:val="00B31B41"/>
    <w:rsid w:val="00B34D34"/>
    <w:rsid w:val="00B45719"/>
    <w:rsid w:val="00B4662A"/>
    <w:rsid w:val="00B5208E"/>
    <w:rsid w:val="00B54F19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B2C9A"/>
    <w:rsid w:val="00BC2EF7"/>
    <w:rsid w:val="00BC33CD"/>
    <w:rsid w:val="00BC5389"/>
    <w:rsid w:val="00BD0DBB"/>
    <w:rsid w:val="00BE7203"/>
    <w:rsid w:val="00BF152E"/>
    <w:rsid w:val="00BF6BD7"/>
    <w:rsid w:val="00BF7B80"/>
    <w:rsid w:val="00C0390D"/>
    <w:rsid w:val="00C11ABB"/>
    <w:rsid w:val="00C13EE5"/>
    <w:rsid w:val="00C248BF"/>
    <w:rsid w:val="00C27362"/>
    <w:rsid w:val="00C31EBE"/>
    <w:rsid w:val="00C37E8F"/>
    <w:rsid w:val="00C5218A"/>
    <w:rsid w:val="00C54A9E"/>
    <w:rsid w:val="00C93DAD"/>
    <w:rsid w:val="00C944FE"/>
    <w:rsid w:val="00CA42D6"/>
    <w:rsid w:val="00CB0AF6"/>
    <w:rsid w:val="00CB3BBF"/>
    <w:rsid w:val="00CB56C3"/>
    <w:rsid w:val="00CC5281"/>
    <w:rsid w:val="00CC72D9"/>
    <w:rsid w:val="00CD77F1"/>
    <w:rsid w:val="00CE4121"/>
    <w:rsid w:val="00CE47D4"/>
    <w:rsid w:val="00CE612F"/>
    <w:rsid w:val="00CE7CCA"/>
    <w:rsid w:val="00CF1A81"/>
    <w:rsid w:val="00D04E56"/>
    <w:rsid w:val="00D11FF3"/>
    <w:rsid w:val="00D12D90"/>
    <w:rsid w:val="00D15CEC"/>
    <w:rsid w:val="00D46C8A"/>
    <w:rsid w:val="00D553A4"/>
    <w:rsid w:val="00D579E6"/>
    <w:rsid w:val="00D756C6"/>
    <w:rsid w:val="00D8566C"/>
    <w:rsid w:val="00DB77D3"/>
    <w:rsid w:val="00DD43A5"/>
    <w:rsid w:val="00DF5970"/>
    <w:rsid w:val="00E0664E"/>
    <w:rsid w:val="00E7765A"/>
    <w:rsid w:val="00E8054E"/>
    <w:rsid w:val="00E90C9F"/>
    <w:rsid w:val="00E929A8"/>
    <w:rsid w:val="00EA2E3E"/>
    <w:rsid w:val="00EA5CBF"/>
    <w:rsid w:val="00EA6BF7"/>
    <w:rsid w:val="00EB6A32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F00969"/>
    <w:rsid w:val="00F2762E"/>
    <w:rsid w:val="00F37877"/>
    <w:rsid w:val="00F41D82"/>
    <w:rsid w:val="00F632A2"/>
    <w:rsid w:val="00F7497D"/>
    <w:rsid w:val="00F8749D"/>
    <w:rsid w:val="00F9175E"/>
    <w:rsid w:val="00FB66E6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  <w:style w:type="character" w:customStyle="1" w:styleId="normaltextrun1">
    <w:name w:val="normaltextrun1"/>
    <w:basedOn w:val="DefaultParagraphFont"/>
    <w:rsid w:val="001A124D"/>
  </w:style>
  <w:style w:type="character" w:customStyle="1" w:styleId="eop">
    <w:name w:val="eop"/>
    <w:basedOn w:val="DefaultParagraphFont"/>
    <w:rsid w:val="001A124D"/>
  </w:style>
  <w:style w:type="character" w:styleId="Emphasis">
    <w:name w:val="Emphasis"/>
    <w:basedOn w:val="DefaultParagraphFont"/>
    <w:uiPriority w:val="20"/>
    <w:qFormat/>
    <w:rsid w:val="001E0D0E"/>
    <w:rPr>
      <w:i/>
      <w:iCs/>
    </w:rPr>
  </w:style>
  <w:style w:type="character" w:styleId="Strong">
    <w:name w:val="Strong"/>
    <w:basedOn w:val="DefaultParagraphFont"/>
    <w:uiPriority w:val="22"/>
    <w:qFormat/>
    <w:rsid w:val="00B54F19"/>
    <w:rPr>
      <w:b/>
      <w:bCs/>
      <w:color w:val="000000"/>
    </w:rPr>
  </w:style>
  <w:style w:type="paragraph" w:styleId="NormalWeb">
    <w:name w:val="Normal (Web)"/>
    <w:basedOn w:val="Normal"/>
    <w:uiPriority w:val="99"/>
    <w:unhideWhenUsed/>
    <w:rsid w:val="00B54F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7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OGMyNWQ3OTctNzVhYy00Nzc1LWIxY2QtMTUwMTZlNGEyNWY4%40thread.v2/0?context=%7b%22Tid%22%3a%222dea0464-da51-4a88-bae2-b3db94bc0c54%22%2c%22Oid%22%3a%226e07653b-7975-45c3-8090-60fa77bc2d35%22%7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tel:+1%20701-328-0950,,44189635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2BD5B99DCCA443B553195D3EFC3633" ma:contentTypeVersion="14" ma:contentTypeDescription="Create a new document." ma:contentTypeScope="" ma:versionID="5e0f373fe604f38efce33e800db99da3">
  <xsd:schema xmlns:xsd="http://www.w3.org/2001/XMLSchema" xmlns:xs="http://www.w3.org/2001/XMLSchema" xmlns:p="http://schemas.microsoft.com/office/2006/metadata/properties" xmlns:ns3="ad8baffa-1fec-4ed1-9953-ae2ec2f42f89" xmlns:ns4="95b8449a-64db-44c9-8071-a37fe96443df" targetNamespace="http://schemas.microsoft.com/office/2006/metadata/properties" ma:root="true" ma:fieldsID="f4697a5e91c33fcc13ff0f6a9fc783b8" ns3:_="" ns4:_="">
    <xsd:import namespace="ad8baffa-1fec-4ed1-9953-ae2ec2f42f89"/>
    <xsd:import namespace="95b8449a-64db-44c9-8071-a37fe96443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baffa-1fec-4ed1-9953-ae2ec2f42f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8449a-64db-44c9-8071-a37fe96443d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3F57C1-D4CD-49E9-AC12-D46C59CB585A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  <ds:schemaRef ds:uri="http://purl.org/dc/terms/"/>
    <ds:schemaRef ds:uri="http://purl.org/dc/dcmitype/"/>
    <ds:schemaRef ds:uri="95b8449a-64db-44c9-8071-a37fe96443df"/>
    <ds:schemaRef ds:uri="http://schemas.microsoft.com/office/infopath/2007/PartnerControls"/>
    <ds:schemaRef ds:uri="http://schemas.openxmlformats.org/package/2006/metadata/core-properties"/>
    <ds:schemaRef ds:uri="ad8baffa-1fec-4ed1-9953-ae2ec2f42f89"/>
  </ds:schemaRefs>
</ds:datastoreItem>
</file>

<file path=customXml/itemProps2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E94679-18B7-4FBF-A167-9F0856A6C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baffa-1fec-4ed1-9953-ae2ec2f42f89"/>
    <ds:schemaRef ds:uri="95b8449a-64db-44c9-8071-a37fe96443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Thompson, Leila</cp:lastModifiedBy>
  <cp:revision>2</cp:revision>
  <cp:lastPrinted>2013-12-27T21:39:00Z</cp:lastPrinted>
  <dcterms:created xsi:type="dcterms:W3CDTF">2022-02-09T21:44:00Z</dcterms:created>
  <dcterms:modified xsi:type="dcterms:W3CDTF">2022-02-09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2BD5B99DCCA443B553195D3EFC3633</vt:lpwstr>
  </property>
</Properties>
</file>